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eu de bo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cétate de 4-tert-butylcyclohexyle, cashmera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Leath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bodyweig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bodyweight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bodyweig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bodyweig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eu de bo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eu de bo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cétate de 4-tert-butylcyclohexyle, cashmera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eu de bo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eu de bo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84256FD-E60C-4B1C-AB97-3169143613F7}"/>
</file>

<file path=customXml/itemProps3.xml><?xml version="1.0" encoding="utf-8"?>
<ds:datastoreItem xmlns:ds="http://schemas.openxmlformats.org/officeDocument/2006/customXml" ds:itemID="{457BFDDA-898F-4C0C-824B-1C98416818B6}"/>
</file>

<file path=customXml/itemProps4.xml><?xml version="1.0" encoding="utf-8"?>
<ds:datastoreItem xmlns:ds="http://schemas.openxmlformats.org/officeDocument/2006/customXml" ds:itemID="{04121284-0E1F-448C-9A61-3361AD928605}"/>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